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rPr>
          <w:bCs/>
          <w:b/>
        </w:rPr>
        <w:t xml:space="preserve">John Doe</w:t>
      </w:r>
      <w:r>
        <w:br/>
      </w:r>
      <w:r>
        <w:t xml:space="preserve">123 Main Street</w:t>
      </w:r>
      <w:r>
        <w:br/>
      </w:r>
      <w:r>
        <w:t xml:space="preserve">Dar es Salaam, Tanzania</w:t>
      </w:r>
      <w:r>
        <w:br/>
      </w:r>
      <w:r>
        <w:t xml:space="preserve">Email: johndoe@example.com | Phone: +255 789 012 345</w:t>
      </w:r>
    </w:p>
    <w:p>
      <w:pPr>
        <w:pStyle w:val="BodyText"/>
      </w:pPr>
      <w:r>
        <w:rPr>
          <w:bCs/>
          <w:b/>
        </w:rPr>
        <w:t xml:space="preserve">Date:</w:t>
      </w:r>
      <w:r>
        <w:t xml:space="preserve"> </w:t>
      </w:r>
      <w:r>
        <w:t xml:space="preserve">[Insert Date]</w:t>
      </w:r>
    </w:p>
    <w:p>
      <w:pPr>
        <w:pStyle w:val="BodyText"/>
      </w:pPr>
      <w:r>
        <w:rPr>
          <w:bCs/>
          <w:b/>
        </w:rPr>
        <w:t xml:space="preserve">Recipient Name:</w:t>
      </w:r>
      <w:r>
        <w:br/>
      </w:r>
      <w:r>
        <w:t xml:space="preserve">Hiring Manager</w:t>
      </w:r>
      <w:r>
        <w:br/>
      </w:r>
      <w:r>
        <w:t xml:space="preserve">[Company Name]</w:t>
      </w:r>
      <w:r>
        <w:br/>
      </w:r>
      <w:r>
        <w:t xml:space="preserve">[Company Address]</w:t>
      </w:r>
      <w:r>
        <w:br/>
      </w:r>
      <w:r>
        <w:t xml:space="preserve">Dar es Salaam, Tanzani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Welder position at [Company Name] in Dar es Salaam, Tanzania. As a highly skilled and dedicated welding professional with over [X years] of experience, I am eager to contribute my expertise to your team while supporting the growth of industries in this dynamic region. My background aligns closely with the requirements of this role, and I am confident that my technical proficiency, commitment to quality, and adaptability will make me a valuable asset to your organization.</w:t>
      </w:r>
    </w:p>
    <w:p>
      <w:pPr>
        <w:pStyle w:val="BodyText"/>
      </w:pPr>
      <w:r>
        <w:t xml:space="preserve">Having worked in various welding environments across Tanzania and beyond, I have developed a strong understanding of the unique challenges and opportunities present in this region. Dar es Salaam, as one of the fastest-growing cities in East Africa, is witnessing significant infrastructure development, including construction projects, industrial expansion, and transportation upgrades. These initiatives demand skilled welders who can deliver precision work under diverse conditions—from coastal environments with high humidity to urban settings requiring adherence to strict safety standards.</w:t>
      </w:r>
    </w:p>
    <w:bookmarkStart w:id="20" w:name="professional-background"/>
    <w:p>
      <w:pPr>
        <w:pStyle w:val="Heading2"/>
      </w:pPr>
      <w:r>
        <w:t xml:space="preserve">Professional Background</w:t>
      </w:r>
    </w:p>
    <w:p>
      <w:pPr>
        <w:pStyle w:val="FirstParagraph"/>
      </w:pPr>
      <w:r>
        <w:t xml:space="preserve">My career as a Welder began in [Year], where I trained under experienced professionals and obtained certifications in multiple welding techniques, including MIG (Metal Inert Gas), TIG (Tungsten Inert Gas), and SMAW (Shielded Metal Arc Welding). These qualifications, combined with hands-on experience in both fabrication and repair work, have allowed me to tackle complex projects with confidence. For instance, during my tenure at [Previous Company Name], I was responsible for welding structural steel components for a large-scale commercial building project in Dar es Salaam. The project required precision and attention to detail to ensure compliance with international safety standards while adapting to local materials and weather conditions.</w:t>
      </w:r>
    </w:p>
    <w:p>
      <w:pPr>
        <w:pStyle w:val="BodyText"/>
      </w:pPr>
      <w:r>
        <w:t xml:space="preserve">In addition to technical skills, I have honed my ability to work collaboratively in team settings, often coordinating with engineers, project managers, and other tradespeople. This experience has taught me the importance of clear communication and problem-solving in fast-paced environments. Whether it’s interpreting blueprints or troubleshooting welding issues on-site, I approach every task with a proactive mindset and a commitment to excellence.</w:t>
      </w:r>
    </w:p>
    <w:bookmarkEnd w:id="20"/>
    <w:bookmarkStart w:id="21" w:name="X4543a38a1a49e9860b35933daa166b09950c657"/>
    <w:p>
      <w:pPr>
        <w:pStyle w:val="Heading2"/>
      </w:pPr>
      <w:r>
        <w:t xml:space="preserve">Skills Relevant to Tanzania Dar es Salaam</w:t>
      </w:r>
    </w:p>
    <w:p>
      <w:pPr>
        <w:pStyle w:val="FirstParagraph"/>
      </w:pPr>
      <w:r>
        <w:t xml:space="preserve">Tanzania Dar es Salaam presents a unique set of requirements for welders due to its coastal climate, urban infrastructure demands, and growing industrial sector. I have specifically adapted my skills to meet these needs. For example, I am well-versed in working with materials that are commonly available in the region, such as galvanized steel and aluminum alloys, which are often used in construction and manufacturing projects. My ability to perform welds on-site—whether for pipelines, scaffolding, or heavy machinery—has been critical to meeting deadlines and maintaining project timelines.</w:t>
      </w:r>
    </w:p>
    <w:p>
      <w:pPr>
        <w:pStyle w:val="BodyText"/>
      </w:pPr>
      <w:r>
        <w:t xml:space="preserve">Moreover, I am familiar with the local regulatory framework governing welding practices in Tanzania. This includes adhering to standards set by the Tanzania Bureau of Standards (TBS) and international certifications like AWS (American Welding Society) or ISO 9001. My experience in maintaining equipment and ensuring compliance with safety protocols has consistently resulted in high-quality work that minimizes rework and maximizes client satisfaction.</w:t>
      </w:r>
    </w:p>
    <w:bookmarkEnd w:id="21"/>
    <w:bookmarkStart w:id="22" w:name="X60eaa3425832fb9654fe28bba86d6809e90a33c"/>
    <w:p>
      <w:pPr>
        <w:pStyle w:val="Heading2"/>
      </w:pPr>
      <w:r>
        <w:t xml:space="preserve">Commitment to Quality, Safety, and Innovation</w:t>
      </w:r>
    </w:p>
    <w:p>
      <w:pPr>
        <w:pStyle w:val="FirstParagraph"/>
      </w:pPr>
      <w:r>
        <w:t xml:space="preserve">As a Welder, I understand that the integrity of every weld directly impacts the safety and longevity of structures. In Dar es Salaam, where infrastructure development is vital for economic growth, this responsibility is even more critical. I take pride in my meticulous approach to each project, ensuring that all welds meet or exceed industry standards. My work ethic includes thorough inspections, proper documentation of processes, and a willingness to seek feedback from supervisors and colleagues.</w:t>
      </w:r>
    </w:p>
    <w:p>
      <w:pPr>
        <w:pStyle w:val="BodyText"/>
      </w:pPr>
      <w:r>
        <w:t xml:space="preserve">Additionally, I am passionate about staying updated with advancements in welding technology. Whether it’s adopting new techniques for improved efficiency or learning about eco-friendly welding materials, I strive to bring innovative solutions to every project. In Tanzania Dar es Salaam, where sustainability and cost-effectiveness are key priorities for many industries, this mindset aligns perfectly with the goals of modern construction and manufacturing sectors.</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excellence in [specific industry or project type, e.g., infrastructure development, industrial machinery, or renewable energy projects]. The opportunity to work with a company that values quality, innovation, and community impact resonates deeply with my professional philosophy. I am eager to contribute my skills to support your mission while growing as a professional in one of East Africa’s most promising markets.</w:t>
      </w:r>
    </w:p>
    <w:p>
      <w:pPr>
        <w:pStyle w:val="BodyText"/>
      </w:pPr>
      <w:r>
        <w:t xml:space="preserve">My experience in Dar es Salaam has also given me a strong understanding of the local workforce dynamics and cultural expectations. I am committed to fostering positive relationships with colleagues, clients, and partners, ensuring that every project is completed efficiently and with mutual respect. This cultural awareness, combined with my technical expertise, positions me to thrive in your team.</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Welder in Dar es Salaam. My qualifications, passion for craftsmanship, and dedication to safety and quality make me an ideal candidate for this role. I would welcome the opportunity to discuss how my background and skills align with your company’s needs. Thank you for considering my application.</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Position in Tanzania Dar es Salaam</dc:title>
  <dc:creator/>
  <cp:keywords/>
  <dcterms:created xsi:type="dcterms:W3CDTF">2026-07-23T21:03:52Z</dcterms:created>
  <dcterms:modified xsi:type="dcterms:W3CDTF">2026-07-23T21:03:52Z</dcterms:modified>
</cp:coreProperties>
</file>

<file path=docProps/custom.xml><?xml version="1.0" encoding="utf-8"?>
<Properties xmlns="http://schemas.openxmlformats.org/officeDocument/2006/custom-properties" xmlns:vt="http://schemas.openxmlformats.org/officeDocument/2006/docPropsVTypes"/>
</file>